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DEMO</w:t>
      </w:r>
      <w:r>
        <w:t xml:space="preserve"> </w:t>
      </w:r>
      <w:r>
        <w:t xml:space="preserve">รัฐมนตรีว่าการกระทรวงการอุดมศึกษา</w:t>
      </w:r>
      <w:r>
        <w:t xml:space="preserve"> </w:t>
      </w:r>
      <w:r>
        <w:t xml:space="preserve">วิทยาศาสตร์</w:t>
      </w:r>
      <w:r>
        <w:t xml:space="preserve"> </w:t>
      </w:r>
      <w:r>
        <w:t xml:space="preserve">วิจัยและนวัตกรรมและคณะกรรมการพัฒนาวิทยาศาสตร์และเทคโนโลยีแห่งชาติ</w:t>
      </w:r>
      <w:r>
        <w:t xml:space="preserve"> </w:t>
      </w:r>
      <w:r>
        <w:t xml:space="preserve">(กวทช.)</w:t>
      </w:r>
      <w:r>
        <w:t xml:space="preserve"> </w:t>
      </w:r>
      <w:r>
        <w:t xml:space="preserve">เยี่ยมชมการดำเนินงานของ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16</w:t>
      </w:r>
      <w:r>
        <w:t xml:space="preserve"> </w:t>
      </w:r>
      <w:r>
        <w:t xml:space="preserve">กุมภาพันธ์</w:t>
      </w:r>
      <w:r>
        <w:t xml:space="preserve"> </w:t>
      </w:r>
      <w:r>
        <w:t xml:space="preserve">2567</w:t>
      </w:r>
    </w:p>
    <w:p>
      <w:pPr>
        <w:pStyle w:val="Date"/>
      </w:pPr>
      <w:r>
        <w:t xml:space="preserve">วันพฤหัสบดีที่</w:t>
      </w:r>
      <w:r>
        <w:t xml:space="preserve"> </w:t>
      </w:r>
      <w:r>
        <w:t xml:space="preserve">15</w:t>
      </w:r>
      <w:r>
        <w:t xml:space="preserve"> </w:t>
      </w:r>
      <w:r>
        <w:t xml:space="preserve">กุมภาพันธ์</w:t>
      </w:r>
      <w:r>
        <w:t xml:space="preserve"> </w:t>
      </w:r>
      <w:r>
        <w:t xml:space="preserve">2567</w:t>
      </w:r>
      <w:r>
        <w:t xml:space="preserve"> </w:t>
      </w:r>
      <w:r>
        <w:t xml:space="preserve">เวลา</w:t>
      </w:r>
      <w:r>
        <w:t xml:space="preserve"> </w:t>
      </w:r>
      <w:r>
        <w:t xml:space="preserve">14.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พร้อมไหม พร้อมไหม sssssพี่ล่ามได้ยินไหม โอเคได้ยินนะคะ เด็ก ๆ พร้อมหรือยัง พร้อมไหมคะถ้าพร้อมแล้ว เดี๋ยววันนี้เรามาดูนะคะ หัวข้อที่เราจะเรียนกันในวันนี้ Servo Motor นะคะ Servo Motor อุปกรณ์อีกตัวหนึ่งของการเรียนในวิชา Iot เรานะคะ Servo Motor คืออะไรนะคะ มันคือมอเตอร์ไฟฟ้ากระแสตรงที่เอาไว้ใช้สำหรับควบคุมนะคะ ควบคุมมุมหรือตำแหน่งนะคะ ซึ่งในชุดของ Servo Motor จะประกอบด้วยนี่นะคะ ดูในภาพประกอบนะเด็ก ๆ มีตัวมอเตอร์ มีชุดเกียร์มันนี่ตรงนี้นะคะ ตรงนี้ตัวมอเตอร์ ตรงนี้ชุดเกยีร์นะคะ แล้วก็บอร์ดควบคุมที่เขาชี้สีดำ ๆ นี่ Bot ควบคุมนะคะ มันจะอยู่ในตัวนี้ค่ะ รวมอยู่ในตัวนี้ เด็ก ๆ เห็นนะ ตัวสีน้ำเงิน ถ้าใครมีอุปกรณ์ในกล่องเราน่ะ เปิดดูนะคะ เราจะมีตัว Servo Motor อยู่ 1 ชุด นะคะ ซึ่งวิธีการทำงานก็คือมันจะรับสัญญาณนะคะ เด็ก ๆ จะเห็นสาย Jumper เห็นไหมคะ สีส้ม สีแดง สีน้ำตาล 3 เส้นนี้ แต่มันจะมีหัวเป็น Jump อย่างนี้ ก็คือสายตัวแรก สีส้มเห็นไหมคะ เป็นสายที่รับสัญญาณ ก็คือจะเอา ไอ้สายนี้จะเอาไปเสียบเข้ากับบอร์ดของเรานะคะ บอร์ดของเรานะคะ ซึ่งจะมีสาย Signal 1 เส้นนะคะ แล้วก็สายสำหรับเลี้ยงไฟ ก็คือ VCC แล้วก็ Ground นะคะ ซึ่งจะก็เข้าไปต่อกับบอร์ดตามตัวชื่อ VCC Ground แล้วก็ตัว D ทั้งหลายเราน่ะ D 0 D 1 D 2 ของเรานะคะ ซึ่งจะมีมันจะอยู่ในแผงเป็น 3 เส้นนะคะ ทีนี้หลักการของ Servo Motor ก็คือมันจะหมุนนะคะ สามารถหมุนตามเข็มนาฬิกา นึกออกนะ หมุนตามเข็มนาฬิกาก็หมุนไปนะคะ หมุนไปทางขวา และหมุนทวนเข็มนาฬิกา ก็คือหมุนซ้ายนะคะ โดยเราจะต้องเขียนโค้ด Coding ให้มันนั่นเองนะคะ ซึ่ง Servo Motor ตัวนี้นะคะ จะทำงานในการหมุนได้ตั้งแต่ 0-180 องศานะคะ จะไม่สามารถหมุนได้ถึง 360 องศา ถ้าเราต้องการให้ Servo ของเรานี่ หมุนได้ถึง 360 องศา เดี๋ยวจะต้องต่อในสัปดาห์ถัดไป วันนี้จะให้ Servo ของเรานี่ หมุนอยู่ที่ 180 องศา เท่านั้นนะคะ สูงสุด ทีนี้ อยากให้เห็นการทำงานของ Servo Motor ในการหมุนเห็นไหมคะ ภาพแรกนะคะ เป็นการหมุนอยู่ที่ 90 องศา ในชุด Servo Motor มันจะมีเหมือนตัวใบพัดน่ะ เพื่อให้เห็นว่ามันหมุนอย่างไรนะคะ ตัวที่ 2 นี่ 0 เห็นไหมคะ จาก 90 เป็น 0 และตัวสุดท้าย 180 ก็คือจาก 90 ลงมาหา 180 องศานะคะ สูงสุดของเราในตอนนี้ Servo ตัวนี้จะอยู่ที่ 180 องศานะคะ โดยปกติแล้วนี่ ไอ้ Servo Motor นี่นะคะ จะใช้สำหรับการควบคุมความเร็วแล้วก็แรงบิดนะคะ วิธีการมาดูกันมาดูตัวอย่างนะคะ ที่เราจะเอา Servo Motor นี่ ไปประยุกต์กับงาน IoT นะคะ ตัวแรกนะคะ เป็นการนำ Servo Motor ไปใช้กับ… เดี๋ยวให้ดู เรือบังคับค่ะ มีโฆษณาก็ต้องดูนะคะ อันนี้ของต่างประเทศนะคะ เขา… เห็นไหมคะ เขาจะเอา Servo Motor ใส่ตรงด้านหลัง นี่ ๆ อยู่ตำแหน่งนี้ หางเสือน่ะค่ะ ใช้บังคับหางเสือเรือนั่นเองนะคะ บังคับอย่างไร บังคับผ่านมือถือ เดี๋ยวจะข้ามนะคะ ให้ดู นี่ อุปกรณ์ตัวเดียวกันกับของเราเลย นะคะ นี่คือนำไปใช้ในแบบที่ 1 เพราะบอกแล้วมันจะมี ใช้ในการควบคุมการหมุน หรือแรงบิดต่าง ๆ ได้นะคะ แรงสูงด้วยนะคะ ดูว่าตัวเล็ก ๆ นี่ แต่ประสิทธิภาพมัน… มาดูอีกตัวหนึ่งนะคะ อีกตัวหนึ่ง การนำ Servo Motor ไปใช้นะคะ ตัวอย่างที่ 2 เปิด-ปิดประตู ใช้ Servo Motor ในการเปิด-ปิดประตูนะคะ เดี๋ยวให้ดูตัวอุปกรณ์นี่ นี่นะคะ ใช้บอร์ดตัวเดียวกับเราเลย Esp 8266 นะคะ ตัวเดียวกัน ตัวนี้เขาเอาไปทำเปิด-ปิดประตูอัติโนมัตินะคะ ก็ไม่เชิงอัตโนมัติ ควบคุมผ่านโทรศัพท์ ใช้โทรศัพท์เป็นตัวสั่งเปิด-ปิด นะคะ มาดูตัวอย่างอีก 1 อันนะคะ อันนี้ เดี๋ยวเด็ก ๆ จะได้ลองทำแน่นอน ถังขยะ เซนเซอร์อีกตัวหนึ่ง นะคะ ครับผม ซึ่งผมเปลี่ยนเป็น Ultra Sonic เสถียรนะคะ ตัวบอร์ดยังเป็น Nano อยู่ Arduino ก็คือตัวบอร์ดกับอุปกรณ์ทั้งหมด</w:t>
      </w:r>
    </w:p>
    <w:p>
      <w:pPr>
        <w:pStyle w:val="BodyText"/>
      </w:pPr>
      <w:r>
        <w:t xml:space="preserve">(อาจารย์) มีตัวแปลงไฟเพิ่มขึ้นมาอีกตัวหนึ่งนี่นะคะ ของเขามีอุปกรณ์ Ultra sonic เรามีแล้ว อันนี้ก่อนอื่นนะคะ ก่อนอื่น เราจะสั่งเดี๋ยวล่ามเปลี่ยนตัว ทีนี้ เราจะต้องเขียนโปรแกรม เพื่อจะควบคุม Servo Motor ของเรานะคะ สิ่งแรกที่จะต้องมี ก็คือ Library Servo.h ซึ่งมันจะเป็นฟังก์ชันในตัวนี้ เวลาเราจะใช้ตัวนี้ จะต้องเรียกใช้ Library นี้นะคะ ชื่อว่า Servo.h แล้วทีนี้ก็จะมีฟังก์ชันที่จะใช้สั่งควบคุมการทำงานทั้งหมด 6 ฟังก์ชันนะคะ มาดูที่ตัวแรก ฟังก์ชัน attach</w:t>
      </w:r>
    </w:p>
    <w:p>
      <w:pPr>
        <w:pStyle w:val="BodyText"/>
      </w:pPr>
      <w:r>
        <w:t xml:space="preserve">() ฟังก์ชัน attach</w:t>
      </w:r>
    </w:p>
    <w:p>
      <w:pPr>
        <w:pStyle w:val="BodyText"/>
      </w:pPr>
      <w:r>
        <w:t xml:space="preserve">() ตัวชี้ ฟังก์ชันแรกของเราชื่อฟังก์ชัน Attach</w:t>
      </w:r>
    </w:p>
    <w:p>
      <w:pPr>
        <w:pStyle w:val="BodyText"/>
      </w:pPr>
      <w:r>
        <w:t xml:space="preserve">()เป็นฟังก์ชันที่ใช้กำหนดขาสัญญาฯที่ Servo Motor จะไปต่อกับ Micro Controler นะคะ ก็คือบอร์ดที่เรามี แต่บางคนเขาอาจจะใช้บอร์ดอื่นนะ ก็เรียกกลาง ๆ ว่า Microcontroller นะคะ และใช้ในการกำหนดความกว้างของเพาส์ ถ้าเด็ก ๆ มีบอร์ดอยู่ในมือ Pulses ก็คือที่มันเป็นขาแล้วเสียบ ให้ดูตั้งแต่ D0 ถึงกับขาที่เสียบอยู่ในบอร์ด เพาส์นั้นก็คือ มันจะเริ่มที่ 0 องศา และ 180 องศา ต่อมา วิธีการนะคะ เวลาเราจะใช้ฟังก์ชันนี้ เราจะต้อง อันดับแรกนี่ ต้องมีคำว่า</w:t>
      </w:r>
      <w:r>
        <w:t xml:space="preserve"> </w:t>
      </w:r>
      <w:r>
        <w:t xml:space="preserve">“</w:t>
      </w:r>
      <w:r>
        <w:t xml:space="preserve">Servo.</w:t>
      </w:r>
      <w:r>
        <w:t xml:space="preserve">”</w:t>
      </w:r>
      <w:r>
        <w:t xml:space="preserve"> </w:t>
      </w:r>
      <w:r>
        <w:t xml:space="preserve">แล้วตามด้วย attach ในวงเล็บpin pin ในที่นี้ก็คือเราจะต้องระบุไอ้ขาที่เราจะเสียบสาย Jumper ของเราไปนั่นเอองนะคะเด็ก ๆ ว่าเป็น pin ตัวไหน หรือเลขอะไร ในตัว Coding ที่เราจะใช้วันนี้ แม่ระบุเป็น pin 2 นะคะ เพราะเราใช้ Arduino IDE ในการเขียน Code นะคะ เพราะฉะนั้น Pin ที่เราจะใช้ 2 เมื่อใช้ฟังก์ชัน attached</w:t>
      </w:r>
    </w:p>
    <w:p>
      <w:pPr>
        <w:pStyle w:val="BodyText"/>
      </w:pPr>
      <w:r>
        <w:t xml:space="preserve">() แล้ว สิ่งต่อมาใช้ฟังก์ชัน write เห็นไหมคะ write ที่ใช้ในการควบคุมตำแหน่ง กำหนดให้ Servo Motor เรามันหมุนนั่นเองนะคะ เราจะให้มันหมุนไปกี่องศา เราก็ต้องมาใช้ฟังก์ชัน write</w:t>
      </w:r>
    </w:p>
    <w:p>
      <w:pPr>
        <w:pStyle w:val="BodyText"/>
      </w:pPr>
      <w:r>
        <w:t xml:space="preserve">() นี่บอกนะคะ เริ่มที่ 0 ถึง 180 ได้เลยนะคะ เรา Servo Motor เราตัวนี้มันหมุนได้ที่ที่สูงสุด ก็คือ 180 องศานะคะ แต่เห็นไหมคะ แต่ใน Servo Motor ชนิดที่เป็น Full Rotation Full Rotation ก็คือRotation ก็คือหมุนได้เต็มที่น่ะ 360 องศา ให้นึกถึงหมุนเต็ม 1 วง จำนวนองศามันก็คือ 360 นะคะ ตัวนั้นนี่ก็จะใช้อีกคำสั่งหนึ่ง ทีนี้ถ้าเราใช้คำสั่งนี้นะคะ วิธีการก็คือเราจะต้องพิมพ์คำสั่งนี้คือว่า servo.write ในวงเล็บ Angle Angle ก็คือมุม จะให้มุมมันเป็นกี่องศาก็ใส่ลงไป สมมติเริ่มที่ 0 ก็ใส่ตัวเลข Angle หมายถึงตัวเลขของมุมนะคะ ก็คือ 0 ถ้า 90 ก็ใส่ 90 ถ้า 180 ก็ใส่ 180 นะคะ ในวงเล็บน่ะคือ angle หมายถึงมุม หรือองศานั่นเองนะคะ มันจะดูตำแหน่งของมุมน่ะ ตีตามตำแหน่งมุมนะคะ ค่ะ ได้ค่ะ โอเคไหมคะ ดร.มอส ได้ยินไหมคะ ไม่ได้ยินเสียง ดร.มอส ค่ะ สักครู่นะคะ เดี๋ยวให้น้อง// สวัสดีค่ะอาจารย์ ได้ยินไหมคะ ได้ยินแล้วค่ะ</w:t>
      </w:r>
    </w:p>
    <w:p>
      <w:pPr>
        <w:pStyle w:val="BodyText"/>
      </w:pPr>
      <w:r>
        <w:t xml:space="preserve">(ดร.อนันต์ลดา) ล่ามได้ยินไหมคะ</w:t>
      </w:r>
    </w:p>
    <w:p>
      <w:pPr>
        <w:pStyle w:val="BodyText"/>
      </w:pPr>
      <w:r>
        <w:t xml:space="preserve">(อาจารย์) ค่ะ ราบรื่นค่ะ // ถ้าล่ามได้ยินเสียงจากที่ สวทช. ช่วยแปลให้น้อง ๆ ในห้องด้วยนะคะ</w:t>
      </w:r>
    </w:p>
    <w:p>
      <w:pPr>
        <w:pStyle w:val="BodyText"/>
      </w:pPr>
      <w:r>
        <w:t xml:space="preserve">(อาจารย์) ล่าม ทำไมล่ามเฉย ๆ ล่ามได้ยินไหมคะ อ๋อ ได้ยินอยู่ค่ะ โอเค ล่ามก็ได้ยินนะคะ ได้ยิน ได้ยิม เมื่อกี้เขาบอกว่าได้ยิน</w:t>
      </w:r>
    </w:p>
    <w:p>
      <w:pPr>
        <w:pStyle w:val="BodyText"/>
      </w:pPr>
      <w:r>
        <w:t xml:space="preserve">(ดร.อนันต์ลดา) ค่ะ ล่ามช่วยแปลให้นิดหนึ่งนะคะ อันนี้จะซ้อมนะคะ พอวันศุกร์นะคะ วันพรุ่งนี้ช่วง 3 โมงครึ่งนะคะ บ่าย 3 โมงครึ่ง ท่านรัฐมนตรีกระทรวง อว. จะมาเยี่ยมชมศูนย์ที่ สวทช. นะคะ เดี๋ยวเราก็จะจำลองการเรียนการสอนเหมือนวันนี้นะคะ แล้วพออาจารย์สอนไปได้สักพักนะคะ เราก็จะให้ท่านรัฐมนตรีพูดคุยกับนักศึกษานะคะ ก็อยากจะให้ทางล่ามแปลที่รัฐมนตรีพูด รัฐมนตรีจะยืนพูดเหมือนอย่างนี้เลยค่ะ แล้วก็ได้… ล่ามได้ยินไหมคะ</w:t>
      </w:r>
    </w:p>
    <w:p>
      <w:pPr>
        <w:pStyle w:val="BodyText"/>
      </w:pPr>
      <w:r>
        <w:t xml:space="preserve">(อาจารย์) ได้ยินค่ะ เขากำลังล่ามอยู่</w:t>
      </w:r>
    </w:p>
    <w:p>
      <w:pPr>
        <w:pStyle w:val="BodyText"/>
      </w:pPr>
      <w:r>
        <w:t xml:space="preserve">(ดร.อนันต์ลดา) ก็อย่างนั้นเดี๋ยววันศุกร์นะคะ วันพรุ่งนี้น่ะค่ะ ค่ะ วันพรุ่งนี้ บ่าย 3 โมงครึ่งค่ะ เดี๋ยวขอสักครู่หนึ่งนะคะ</w:t>
      </w:r>
    </w:p>
    <w:p>
      <w:pPr>
        <w:pStyle w:val="BodyText"/>
      </w:pPr>
      <w:r>
        <w:t xml:space="preserve">(อาจารย์) เดี๋ยวนะคะ ล่ามไปเอาหูฟังแล้ว อาจารย์ไม่ได้ยินเสียงล่ามค่ะ</w:t>
      </w:r>
    </w:p>
    <w:p>
      <w:pPr>
        <w:pStyle w:val="BodyText"/>
      </w:pPr>
      <w:r>
        <w:t xml:space="preserve">(ดร.อนันต์ลดา) ค่ะ ขอโทษนะคะ เดี๋ยวรอพี่ล่ามพร้อมนิดหนึ่ง</w:t>
      </w:r>
    </w:p>
    <w:p>
      <w:pPr>
        <w:pStyle w:val="BodyText"/>
      </w:pPr>
      <w:r>
        <w:t xml:space="preserve">(อาจารย์) โอเค</w:t>
      </w:r>
    </w:p>
    <w:p>
      <w:pPr>
        <w:pStyle w:val="BodyText"/>
      </w:pPr>
      <w:r>
        <w:t xml:space="preserve">(ล่าม) อาจารย์ได้ยินเสียงไหมคะ</w:t>
      </w:r>
    </w:p>
    <w:p>
      <w:pPr>
        <w:pStyle w:val="BodyText"/>
      </w:pPr>
      <w:r>
        <w:t xml:space="preserve">(อาจารย์) ได้ยินแล้วค่ะ</w:t>
      </w:r>
    </w:p>
    <w:p>
      <w:pPr>
        <w:pStyle w:val="BodyText"/>
      </w:pPr>
      <w:r>
        <w:t xml:space="preserve">(ล่าม) เมื่อกี้เมื่อสักครู่ได้ยินเสียงอาจารย์ค่ะ แต่เสียงไมค์จากอีกฝั่งหนึ่งล่ามไม่ได้ยินเสียงค่ะ</w:t>
      </w:r>
    </w:p>
    <w:p>
      <w:pPr>
        <w:pStyle w:val="BodyText"/>
      </w:pPr>
      <w:r>
        <w:t xml:space="preserve">(อาจารย์) แสดงว่าล่ามไม่ได้ยินเสียงของ… // เดี๋ยวถ้ามีพูดคุยกับทางโน่นแล้วแปลจะได้ยินเสียงล่ามนะคะ เดี๋ยวขอ Test เสียงกับล่ามนิดหนึ่งนะคะ</w:t>
      </w:r>
    </w:p>
    <w:p>
      <w:pPr>
        <w:pStyle w:val="BodyText"/>
      </w:pPr>
      <w:r>
        <w:t xml:space="preserve">(อาจารย์) เชิญเลยค่ะ เชิญเลย พี่ล่ามพูดอะไรนิดหนึ่งได้ไหมคะ</w:t>
      </w:r>
    </w:p>
    <w:p>
      <w:pPr>
        <w:pStyle w:val="BodyText"/>
      </w:pPr>
      <w:r>
        <w:t xml:space="preserve">(อาจารย์) เดี๋ยวนะ พี่ล่ามนะ ดร.มอสบอกว่าลองพูดอะไรนิดหนึ่งค่ะ แสดงว่าทางล่ามไม่ได้ยินเสียง ดร.มอส ค่ะ</w:t>
      </w:r>
    </w:p>
    <w:p>
      <w:pPr>
        <w:pStyle w:val="BodyText"/>
      </w:pPr>
      <w:r>
        <w:t xml:space="preserve">(ล่าม) สวัสดีค่ะ เสียงไหมคะ</w:t>
      </w:r>
    </w:p>
    <w:p>
      <w:pPr>
        <w:pStyle w:val="BodyText"/>
      </w:pPr>
      <w:r>
        <w:t xml:space="preserve">(อาจารย์) แสดงว่าดร.มอสก็ไม่ได้ยินเหมือนกัน</w:t>
      </w:r>
    </w:p>
    <w:p>
      <w:pPr>
        <w:pStyle w:val="BodyText"/>
      </w:pPr>
      <w:r>
        <w:t xml:space="preserve">(ล่าม) ล่ามไหมคะ</w:t>
      </w:r>
    </w:p>
    <w:p>
      <w:pPr>
        <w:pStyle w:val="BodyText"/>
      </w:pPr>
      <w:r>
        <w:t xml:space="preserve">(อาจารย์) ในห้องเรียนได้ยินแต่ทางฝั่ง ดร. มอส ไม่ได้ยินนะคะ</w:t>
      </w:r>
    </w:p>
    <w:p>
      <w:pPr>
        <w:pStyle w:val="BodyText"/>
      </w:pPr>
      <w:r>
        <w:t xml:space="preserve">(ดร.อนันต์ลดา) สักครู่นะคะอาจารย์เดี๋ยวขอเซ็ตทางนี้ ขอเสียงล่ามอีกทีได้ไหมคะ เดี๋ยวเซ็ตทางนี้หน่อยค่ะ พี่ล่ามหรืออาจารย์ พี่ล่ามพูดมานิดหนึ่งได้ไหมคะ พี่ล่ามพูดนิดหนึ่งได้ไหมคะ อย่างนั้นเดี๋ยวขอเซตระบบใหม่สักครู่นะคะ</w:t>
      </w:r>
    </w:p>
    <w:p>
      <w:pPr>
        <w:pStyle w:val="BodyText"/>
      </w:pPr>
      <w:r>
        <w:t xml:space="preserve">(ล่าม) สวัสดีค่ะ</w:t>
      </w:r>
    </w:p>
    <w:p>
      <w:pPr>
        <w:pStyle w:val="BodyText"/>
      </w:pPr>
      <w:r>
        <w:t xml:space="preserve">(ดร.อนันต์ลดา) น้องปรับเรื่องระบบเสียงสักครู่นะคะ</w:t>
      </w:r>
    </w:p>
    <w:p>
      <w:pPr>
        <w:pStyle w:val="BodyText"/>
      </w:pPr>
      <w:r>
        <w:t xml:space="preserve">(ดร.อนันต์ลดา) ค่ะ สวัสดีค่ะ ทางอาจารย์ได้ยินไหมคะ</w:t>
      </w:r>
    </w:p>
    <w:p>
      <w:pPr>
        <w:pStyle w:val="BodyText"/>
      </w:pPr>
      <w:r>
        <w:t xml:space="preserve">(อาจารย์) ได้ยินค่ะ</w:t>
      </w:r>
    </w:p>
    <w:p>
      <w:pPr>
        <w:pStyle w:val="BodyText"/>
      </w:pPr>
      <w:r>
        <w:t xml:space="preserve">(ดร.อนันต์ลดา) ค่ะ</w:t>
      </w:r>
    </w:p>
    <w:p>
      <w:pPr>
        <w:pStyle w:val="BodyText"/>
      </w:pPr>
      <w:r>
        <w:t xml:space="preserve">(อาจารย์) ได้ยินเสียง</w:t>
      </w:r>
    </w:p>
    <w:p>
      <w:pPr>
        <w:pStyle w:val="BodyText"/>
      </w:pPr>
      <w:r>
        <w:t xml:space="preserve">(ดร.อนันต์ลดา) ขอเสียงทางล่ามนิดหนึ่งนะคะ</w:t>
      </w:r>
    </w:p>
    <w:p>
      <w:pPr>
        <w:pStyle w:val="BodyText"/>
      </w:pPr>
      <w:r>
        <w:t xml:space="preserve">(ล่าม)</w:t>
      </w:r>
    </w:p>
    <w:p>
      <w:pPr>
        <w:pStyle w:val="BodyText"/>
      </w:pPr>
      <w:r>
        <w:t xml:space="preserve">(ล่าม) สวัสดีค่ะ</w:t>
      </w:r>
    </w:p>
    <w:p>
      <w:pPr>
        <w:pStyle w:val="BodyText"/>
      </w:pPr>
      <w:r>
        <w:t xml:space="preserve">(ดร.อนันต์ลดา) ล่ามพูดมานิดหนึ่งได้ไหมคะ เดี๋ยวอาจจะขอทดสอบว่าเป็นพูดคุยกับทางนักเรียนน่ะค่ะ เดี๋ยวรอทางล่ามพร้อม</w:t>
      </w:r>
    </w:p>
    <w:p>
      <w:pPr>
        <w:pStyle w:val="BodyText"/>
      </w:pPr>
      <w:r>
        <w:t xml:space="preserve">(ล่าม) ได้ยินเสียงล่ามชัดไหมคะ</w:t>
      </w:r>
    </w:p>
    <w:p>
      <w:pPr>
        <w:pStyle w:val="BodyText"/>
      </w:pPr>
      <w:r>
        <w:t xml:space="preserve">(อาจารย์) อาจารย์ Swicth ไปที่นักศึกษา</w:t>
      </w:r>
    </w:p>
    <w:p>
      <w:pPr>
        <w:pStyle w:val="BodyText"/>
      </w:pPr>
      <w:r>
        <w:t xml:space="preserve">(ดร.อนันต์ลดา) อันนี้ทางสกลได้ยินไหมคะ</w:t>
      </w:r>
    </w:p>
    <w:p>
      <w:pPr>
        <w:pStyle w:val="BodyText"/>
      </w:pPr>
      <w:r>
        <w:t xml:space="preserve">(อาจารย์) ฮัลโหล เดี๋ยว ๆ</w:t>
      </w:r>
    </w:p>
    <w:p>
      <w:pPr>
        <w:pStyle w:val="BodyText"/>
      </w:pPr>
      <w:r>
        <w:t xml:space="preserve">(ดร.อนันต์ลดา)อาจารย์พูดมาแล้วล่ะค่ะ ลำโพงข้างนอกห้องไม่ได้ยินเสียงอาจารย์</w:t>
      </w:r>
    </w:p>
    <w:p>
      <w:pPr>
        <w:pStyle w:val="BodyText"/>
      </w:pPr>
      <w:r>
        <w:t xml:space="preserve">(อาจารย์) เมื่อกี้ที่สอนไปไม่ได้ เปิดไฟไม่ได้ ไอ้นี่ไป ไม่เห็นเด็ก ทำไมมืดมากเลย เมื่อกี้ที่สอนไปบี ๆ เข้าใจไหม บีเข้าใจไหมคะ</w:t>
      </w:r>
    </w:p>
    <w:p>
      <w:pPr>
        <w:pStyle w:val="BodyText"/>
      </w:pPr>
      <w:r>
        <w:t xml:space="preserve">(ดร.อนันต์ลดา) อ๋อ ได้ยินเสียงอาจารย์</w:t>
      </w:r>
    </w:p>
    <w:p>
      <w:pPr>
        <w:pStyle w:val="BodyText"/>
      </w:pPr>
      <w:r>
        <w:t xml:space="preserve">(ดร.อนันต์ลดา) แต่พี่ได้ยินเสียงอาจารย์นะ</w:t>
      </w:r>
    </w:p>
    <w:p>
      <w:pPr>
        <w:pStyle w:val="BodyText"/>
      </w:pPr>
      <w:r>
        <w:t xml:space="preserve">(ดร.อนันต์ลดา) อาจารย์ทางสกลฯ ได้ยินเสียงจาก สวทช. ไหมคะ</w:t>
      </w:r>
    </w:p>
    <w:p>
      <w:pPr>
        <w:pStyle w:val="BodyText"/>
      </w:pPr>
      <w:r>
        <w:t xml:space="preserve">(ล่าม) น้องบอกว่าได้ยินค่ะ</w:t>
      </w:r>
    </w:p>
    <w:p>
      <w:pPr>
        <w:pStyle w:val="BodyText"/>
      </w:pPr>
      <w:r>
        <w:t xml:space="preserve">(อาจารย์) ไม่ ๆ เสียงฝั่ง ดร.มอสค่อย…</w:t>
      </w:r>
    </w:p>
    <w:p>
      <w:pPr>
        <w:pStyle w:val="BodyText"/>
      </w:pPr>
      <w:r>
        <w:t xml:space="preserve">(ดร.อนันต์ลดา) สวัสดีค่ะนักศึกษา เสียงค่อยเหรอคะ สวัสดีค่ะ อยากจะพูดคุยกับนักศึกษานิดหนึ่งค่ะ พี่ล่าใช่วยแปลนะคะ ค่ะ สวัสดีค่ะ ไม่ทราบว่าตอนนี้น้อง ๆ เรียนวิชาอะไรกันอยู่คะ</w:t>
      </w:r>
    </w:p>
    <w:p>
      <w:pPr>
        <w:pStyle w:val="BodyText"/>
      </w:pPr>
      <w:r>
        <w:t xml:space="preserve">(ล่าม) ขอโทษนะคะ วิชา</w:t>
      </w:r>
    </w:p>
    <w:p>
      <w:pPr>
        <w:pStyle w:val="BodyText"/>
      </w:pPr>
      <w:r>
        <w:t xml:space="preserve">(ดร.อนันต์ลดา) ขอ Test เสียงพี่ล่ามนิดหนึ่งนะคะ พี่ล่ามช่วยแปลที่น้องพูดเมื่อสักครู่นี้ให้ฟังได้ไหมคะ จะเช็กว่าเสียงออกไหมค่ะ</w:t>
      </w:r>
    </w:p>
    <w:p>
      <w:pPr>
        <w:pStyle w:val="BodyText"/>
      </w:pPr>
      <w:r>
        <w:t xml:space="preserve">(อาจารย์) เหมือนพี่ล่ามไม่ได้ยินเสียง ดร. มอส ค่ะ</w:t>
      </w:r>
    </w:p>
    <w:p>
      <w:pPr>
        <w:pStyle w:val="BodyText"/>
      </w:pPr>
      <w:r>
        <w:t xml:space="preserve">(ล่าม) ดร.มอส ได้ยินเสียงล่ามไหมคะ เมื่อสักครู่แปลจากน้อง น้องบอกว่าเรียนวิชา ioT ค่ะ</w:t>
      </w:r>
    </w:p>
    <w:p>
      <w:pPr>
        <w:pStyle w:val="BodyText"/>
      </w:pPr>
      <w:r>
        <w:t xml:space="preserve">(ดร.อนันต์ลดา) พี่ได้ยินเสียงมาจากห้องโน้นพี่ไม่ได้ยินจากห้องนี้ เดี๋ยวนะคะ เดี๋ยวขอเช็กเรื่องลำโพงฝั่งนี้นิดหนึ่ง ขอสักครู่นะคะ ขอปรับเสียงพี่ล่ามนิดหนึ่งนะคะ</w:t>
      </w:r>
    </w:p>
    <w:p>
      <w:pPr>
        <w:pStyle w:val="BodyText"/>
      </w:pPr>
      <w:r>
        <w:t xml:space="preserve">(ล่าม) ได้ค่ะ ่วยพูดอะไรนะคะ เรียนอยู่ชั้นปีที่ 4 ค่ะ</w:t>
      </w:r>
    </w:p>
    <w:p>
      <w:pPr>
        <w:pStyle w:val="BodyText"/>
      </w:pPr>
      <w:r>
        <w:t xml:space="preserve">(ดร.อนันต์ลดา) วันนี้…</w:t>
      </w:r>
    </w:p>
    <w:p>
      <w:pPr>
        <w:pStyle w:val="BodyText"/>
      </w:pPr>
      <w:r>
        <w:t xml:space="preserve">(ดร.อนันต์ลดา) เนื่องจากวันนี้น่าจะ ทางผู้บริหารจะเดินทดสอบค่อนข้างเย็น อาจจะไม่ได้… อาจจะไม่ได้รบกวนน้อง ๆ แล้วน่ะค่ะ อาจจะมาทดสอบแบบนี้อีกทีวันพรุ่งนี้ตอนประมาณบ่าย 3 โมงน่ะค่ะ แต่อาจจะขอเรื่องการถาม-ตอบ ของน้อง ๆ ก่อนนะคะ แล้วเดี๋ยวอย่างไรจะให้อาจารย์ดำเนินการสอนต่อจากนั้น จะได้ดูว่ามีปัญหาเรื่องเสียงไหมน่ะค่ะ อาจจะพรุ่งนี้อาจจะขอตัวแทนน้อง ๆ ไว้สักคนหนึ่งน่ะค่ะ ไว้พูดคุยกับท่านรัฐมนตรีน่ะค่ะ อย่างไรฝากทางอาจารย์ด้วยนะคะ</w:t>
      </w:r>
    </w:p>
    <w:p>
      <w:pPr>
        <w:pStyle w:val="BodyText"/>
      </w:pPr>
      <w:r>
        <w:t xml:space="preserve">(อาจารย์) ได้ค่ะ ได้</w:t>
      </w:r>
    </w:p>
    <w:p>
      <w:pPr>
        <w:pStyle w:val="BodyText"/>
      </w:pPr>
      <w:r>
        <w:t xml:space="preserve">(ดร.อนันต์ลดา) ขอบคุณมากเลยค่ะ</w:t>
      </w:r>
    </w:p>
    <w:p>
      <w:pPr>
        <w:pStyle w:val="BodyText"/>
      </w:pPr>
      <w:r>
        <w:t xml:space="preserve">(อาจารย์) ดร. มอส ลองส่งคำถามมาก็ได้นะคะ</w:t>
      </w:r>
    </w:p>
    <w:p>
      <w:pPr>
        <w:pStyle w:val="BodyText"/>
      </w:pPr>
      <w:r>
        <w:t xml:space="preserve">(ดร.อนันต์ลดา) อะไรนะคะ อาจารย์</w:t>
      </w:r>
    </w:p>
    <w:p>
      <w:pPr>
        <w:pStyle w:val="BodyText"/>
      </w:pPr>
      <w:r>
        <w:t xml:space="preserve">(อาจารย์) ดร.มอสลองส่งคำถามมาก่อนก็ได้นะคะ อาจารย์จะได้ซ้อมให้ว่าจะถามประมาณไหน</w:t>
      </w:r>
    </w:p>
    <w:p>
      <w:pPr>
        <w:pStyle w:val="BodyText"/>
      </w:pPr>
      <w:r>
        <w:t xml:space="preserve">(ดร.อนันต์ลดา) ไม่แน่ใจว่าจะเป็นคำถามอะไร รัฐมนตรีน่าจะอยากคุยกับนักศึกษา</w:t>
      </w:r>
    </w:p>
    <w:p>
      <w:pPr>
        <w:pStyle w:val="BodyText"/>
      </w:pPr>
      <w:r>
        <w:t xml:space="preserve">(อาจารย์) เดี๋ยวจะเลือกคนที่จะตอบคำถามให้ค่ะ โอเคค่ะ เอาสักกี่คนดีค่ะ</w:t>
      </w:r>
    </w:p>
    <w:p>
      <w:pPr>
        <w:pStyle w:val="BodyText"/>
      </w:pPr>
      <w:r>
        <w:t xml:space="preserve">(ดร.อนันต์ลดา) ค่ะ ขอบคุณมากค่ะอาจารย์</w:t>
      </w:r>
    </w:p>
    <w:p>
      <w:pPr>
        <w:pStyle w:val="BodyText"/>
      </w:pPr>
      <w:r>
        <w:t xml:space="preserve">(อาจารย์) ดร.มอส อยากได้เด็กกี่คนคะ</w:t>
      </w:r>
    </w:p>
    <w:p>
      <w:pPr>
        <w:pStyle w:val="BodyText"/>
      </w:pPr>
      <w:r>
        <w:t xml:space="preserve">(ดร.อนันต์ลดา) พรุ่งนี้สักบ่าย 3 เรามาทดสอบกันก่อนว่าเป็นน้องคนไหนนะคะ</w:t>
      </w:r>
    </w:p>
    <w:p>
      <w:pPr>
        <w:pStyle w:val="BodyText"/>
      </w:pPr>
      <w:r>
        <w:t xml:space="preserve">(อาจารย์) โอเค 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DEMO รัฐมนตรีว่าการกระทรวงการอุดมศึกษา วิทยาศาสตร์ วิจัยและนวัตกรรมและคณะกรรมการพัฒนาวิทยาศาสตร์และเทคโนโลยีแห่งชาติ (กวทช.) เยี่ยมชมการดำเนินงานของสำนักงานพัฒนาวิทยาศาสตร์และเทคโนโลยีแห่งชาติ (สวทช.) วันที่ 16 กุมภาพันธ์ 2567</dc:title>
  <dc:creator/>
  <cp:keywords/>
  <dcterms:created xsi:type="dcterms:W3CDTF">2024-02-15T10:33:01Z</dcterms:created>
  <dcterms:modified xsi:type="dcterms:W3CDTF">2024-02-15T10: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กุมภาพันธ์ 2567 เวลา 14.31 น.</vt:lpwstr>
  </property>
  <property fmtid="{D5CDD505-2E9C-101B-9397-08002B2CF9AE}" pid="3" name="subtitle">
    <vt:lpwstr/>
  </property>
</Properties>
</file>